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16468" w14:textId="77777777" w:rsidR="007162B1" w:rsidRPr="007162B1" w:rsidRDefault="007162B1" w:rsidP="007162B1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Semantic3D</w:t>
      </w:r>
    </w:p>
    <w:p w14:paraId="45F5D155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Type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Point Cloud</w:t>
      </w:r>
    </w:p>
    <w:p w14:paraId="026C84EC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Content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Large-scale point cloud dataset for semantic segmentation and object classification in urban scenes. Labeled with semantic annotations such as buildings, cars, pedestrians.</w:t>
      </w:r>
    </w:p>
    <w:p w14:paraId="1CF56E99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Significant Information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Used for evaluating algorithms in 3D scene understanding, providing diverse urban scenes for benchmarking.</w:t>
      </w:r>
    </w:p>
    <w:p w14:paraId="0EA0A872" w14:textId="77777777" w:rsidR="007162B1" w:rsidRPr="007162B1" w:rsidRDefault="007162B1" w:rsidP="007162B1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Oakland</w:t>
      </w:r>
    </w:p>
    <w:p w14:paraId="446ACE1E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Type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Likely Point Cloud</w:t>
      </w:r>
    </w:p>
    <w:p w14:paraId="47D995EF" w14:textId="4F456C5B" w:rsidR="007162B1" w:rsidRPr="007162B1" w:rsidRDefault="007162B1" w:rsidP="005019B6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Content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Dataset used for testing algorithms on 3D point cloud data. May include Lidar scans and related urban scene data.</w:t>
      </w:r>
    </w:p>
    <w:p w14:paraId="0159D88E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Significant Information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Vital for research in Lidar-based urban scene analysis and autonomous vehicle development.</w:t>
      </w:r>
    </w:p>
    <w:p w14:paraId="6ED5742F" w14:textId="77777777" w:rsidR="007162B1" w:rsidRPr="007162B1" w:rsidRDefault="007162B1" w:rsidP="007162B1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iQmulus</w:t>
      </w:r>
    </w:p>
    <w:p w14:paraId="0DD71C8D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Type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Point Cloud</w:t>
      </w:r>
    </w:p>
    <w:p w14:paraId="106EF46A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Content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Datasets for 3D urban modeling. May include point clouds and semantic annotations.</w:t>
      </w:r>
    </w:p>
    <w:p w14:paraId="0FF16A5A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Significant Information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Part of the iQmulus project fostering innovation in geospatial data processing.</w:t>
      </w:r>
    </w:p>
    <w:p w14:paraId="3B89B5D8" w14:textId="77777777" w:rsidR="007162B1" w:rsidRPr="007162B1" w:rsidRDefault="007162B1" w:rsidP="007162B1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Paris-Lille-3D</w:t>
      </w:r>
    </w:p>
    <w:p w14:paraId="2D11ED52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Type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Likely Point Cloud</w:t>
      </w:r>
    </w:p>
    <w:p w14:paraId="23CA3211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Content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Contains 3D point clouds and related data for urban areas in Paris and Lille.</w:t>
      </w:r>
    </w:p>
    <w:p w14:paraId="62B7B1B3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Significant Information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Utilized for research in urban modeling and environmental analysis.</w:t>
      </w:r>
    </w:p>
    <w:p w14:paraId="3C290628" w14:textId="77777777" w:rsidR="007162B1" w:rsidRPr="007162B1" w:rsidRDefault="007162B1" w:rsidP="007162B1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Sydney Urban Objects Dataset</w:t>
      </w:r>
    </w:p>
    <w:p w14:paraId="0CDDF61D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Type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Point Cloud</w:t>
      </w:r>
    </w:p>
    <w:p w14:paraId="3A37783F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Content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Dataset focused on object detection and semantic segmentation in 3D point clouds in Sydney urban scenes.</w:t>
      </w:r>
    </w:p>
    <w:p w14:paraId="741A9774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Significant Information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Valuable for understanding object interaction in complex urban environments.</w:t>
      </w:r>
    </w:p>
    <w:p w14:paraId="3B312C43" w14:textId="77777777" w:rsidR="007162B1" w:rsidRPr="007162B1" w:rsidRDefault="007162B1" w:rsidP="007162B1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ModelNet</w:t>
      </w:r>
    </w:p>
    <w:p w14:paraId="687BC833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Type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3D CAD Models</w:t>
      </w:r>
    </w:p>
    <w:p w14:paraId="6FBC3FC4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Content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Dataset for 3D object recognition, containing 3D CAD models from various categories.</w:t>
      </w:r>
    </w:p>
    <w:p w14:paraId="76424BAF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Significant Information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Widely used for training and evaluating algorithms in 3D object recognition tasks.</w:t>
      </w:r>
    </w:p>
    <w:p w14:paraId="685E800B" w14:textId="77777777" w:rsidR="007162B1" w:rsidRPr="007162B1" w:rsidRDefault="007162B1" w:rsidP="007162B1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Rue Monge 2014</w:t>
      </w:r>
    </w:p>
    <w:p w14:paraId="0C630F6C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Type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Likely Urban Scene Data</w:t>
      </w:r>
    </w:p>
    <w:p w14:paraId="4E507328" w14:textId="7C5573A4" w:rsidR="007162B1" w:rsidRPr="007162B1" w:rsidRDefault="007162B1" w:rsidP="005019B6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Content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Used for the Paris-Rue-Monge project. Details on specific content not available.</w:t>
      </w:r>
    </w:p>
    <w:p w14:paraId="7F5E94F4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Significant Information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Applied in urban planning and reconstruction projects in Paris.</w:t>
      </w:r>
    </w:p>
    <w:p w14:paraId="6A854328" w14:textId="77777777" w:rsidR="007162B1" w:rsidRPr="007162B1" w:rsidRDefault="007162B1" w:rsidP="007162B1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H3D</w:t>
      </w:r>
    </w:p>
    <w:p w14:paraId="156E52BD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Type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Sensor Data (Lidar, Radar)</w:t>
      </w:r>
    </w:p>
    <w:p w14:paraId="4468E424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Content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Dataset for autonomous driving research, including high-resolution sensor data in urban and suburban environments.</w:t>
      </w:r>
    </w:p>
    <w:p w14:paraId="6A574029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lastRenderedPageBreak/>
        <w:t>Significant Information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Essential for developing and testing algorithms for autonomous vehicles in diverse scenarios.</w:t>
      </w:r>
    </w:p>
    <w:p w14:paraId="30454A6C" w14:textId="77777777" w:rsidR="007162B1" w:rsidRPr="007162B1" w:rsidRDefault="007162B1" w:rsidP="007162B1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Lyft Level 5 (Lyft_L5)</w:t>
      </w:r>
    </w:p>
    <w:p w14:paraId="6D44EFCB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Type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Sensor Data (Lidar, Radar, Cameras)</w:t>
      </w:r>
    </w:p>
    <w:p w14:paraId="08B0216E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Content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Focuses on autonomous vehicle research, providing data from various sensors during Lyft's self-driving car operations.</w:t>
      </w:r>
    </w:p>
    <w:p w14:paraId="44A0479E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Significant Information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Valuable for research in perception and decision-making in autonomous vehicles.</w:t>
      </w:r>
    </w:p>
    <w:p w14:paraId="53E84859" w14:textId="77777777" w:rsidR="007162B1" w:rsidRPr="007162B1" w:rsidRDefault="007162B1" w:rsidP="007162B1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Waymo Open Dataset</w:t>
      </w:r>
    </w:p>
    <w:p w14:paraId="112C50E8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Type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Sensor Data (Lidar, Radar, Cameras)</w:t>
      </w:r>
    </w:p>
    <w:p w14:paraId="6C288E33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Content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Dataset provided by Waymo for research in autonomous driving, including high-resolution sensor data.</w:t>
      </w:r>
    </w:p>
    <w:p w14:paraId="4D46F0CA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Significant Information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Represents real-world scenarios, aiding research in self-driving technology.</w:t>
      </w:r>
    </w:p>
    <w:p w14:paraId="359063E7" w14:textId="77777777" w:rsidR="007162B1" w:rsidRPr="007162B1" w:rsidRDefault="007162B1" w:rsidP="007162B1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nuScenes</w:t>
      </w:r>
    </w:p>
    <w:p w14:paraId="7F556BAE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Type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Sensor Data (Lidar, Radar, Camera)</w:t>
      </w:r>
    </w:p>
    <w:p w14:paraId="0B10FF74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Content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Dataset for autonomous vehicle research, covering various urban driving scenarios with sensor data and annotations.</w:t>
      </w:r>
    </w:p>
    <w:p w14:paraId="6C0FFCF2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Significant Information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Offers diverse and complex scenarios for evaluating autonomous driving algorithms.</w:t>
      </w:r>
    </w:p>
    <w:p w14:paraId="3C67B4D8" w14:textId="77777777" w:rsidR="007162B1" w:rsidRPr="007162B1" w:rsidRDefault="007162B1" w:rsidP="007162B1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MVDNet</w:t>
      </w:r>
    </w:p>
    <w:p w14:paraId="71918FB8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Type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Point Cloud (Details not available)</w:t>
      </w:r>
    </w:p>
    <w:p w14:paraId="78436A18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Content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Information not specified. Check official sources for updates.</w:t>
      </w:r>
    </w:p>
    <w:p w14:paraId="2F311EE5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Significant Information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(Data not available)</w:t>
      </w:r>
    </w:p>
    <w:p w14:paraId="0A7B11DC" w14:textId="77777777" w:rsidR="007162B1" w:rsidRPr="007162B1" w:rsidRDefault="007162B1" w:rsidP="007162B1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NCLT (National Institute of Standards and Technology)</w:t>
      </w:r>
    </w:p>
    <w:p w14:paraId="2E68D028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Type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Sensor Data (Details not available)</w:t>
      </w:r>
    </w:p>
    <w:p w14:paraId="060660F5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Content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Dataset for ground vehicle robotics research, including sensor data from various environments.</w:t>
      </w:r>
    </w:p>
    <w:p w14:paraId="6090AF49" w14:textId="77777777" w:rsidR="007162B1" w:rsidRPr="007162B1" w:rsidRDefault="007162B1" w:rsidP="007162B1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 w:themeFill="background1"/>
        <w:spacing w:after="100" w:line="240" w:lineRule="auto"/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</w:pPr>
      <w:r w:rsidRPr="007162B1">
        <w:rPr>
          <w:rFonts w:ascii="Segoe UI" w:eastAsia="Times New Roman" w:hAnsi="Segoe UI" w:cs="Segoe UI"/>
          <w:b/>
          <w:bCs/>
          <w:kern w:val="0"/>
          <w:sz w:val="21"/>
          <w:szCs w:val="21"/>
          <w:bdr w:val="single" w:sz="2" w:space="0" w:color="E3E3E3" w:frame="1"/>
          <w:lang w:eastAsia="en-IN"/>
          <w14:ligatures w14:val="none"/>
        </w:rPr>
        <w:t>Significant Information:</w:t>
      </w:r>
      <w:r w:rsidRPr="007162B1">
        <w:rPr>
          <w:rFonts w:ascii="Segoe UI" w:eastAsia="Times New Roman" w:hAnsi="Segoe UI" w:cs="Segoe UI"/>
          <w:kern w:val="0"/>
          <w:sz w:val="21"/>
          <w:szCs w:val="21"/>
          <w:lang w:eastAsia="en-IN"/>
          <w14:ligatures w14:val="none"/>
        </w:rPr>
        <w:t xml:space="preserve"> Used for testing and developing robotics algorithms for ground vehicles.</w:t>
      </w:r>
    </w:p>
    <w:p w14:paraId="0C436DB2" w14:textId="2B6F9A5B" w:rsidR="00D41394" w:rsidRPr="007162B1" w:rsidRDefault="00D41394" w:rsidP="007162B1">
      <w:pPr>
        <w:shd w:val="clear" w:color="auto" w:fill="FFFFFF" w:themeFill="background1"/>
      </w:pPr>
    </w:p>
    <w:sectPr w:rsidR="00D41394" w:rsidRPr="007162B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239E8"/>
    <w:multiLevelType w:val="multilevel"/>
    <w:tmpl w:val="66649B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66387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0MzYysTQztDQxNzJW0lEKTi0uzszPAykwrAUAgpXFhCwAAAA="/>
  </w:docVars>
  <w:rsids>
    <w:rsidRoot w:val="007B273B"/>
    <w:rsid w:val="005019B6"/>
    <w:rsid w:val="007162B1"/>
    <w:rsid w:val="007B273B"/>
    <w:rsid w:val="00B336A4"/>
    <w:rsid w:val="00D413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AD1F0"/>
  <w15:chartTrackingRefBased/>
  <w15:docId w15:val="{DA4DC302-907B-4C27-B5A1-3F920CDAA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162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7162B1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7162B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38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3296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8387232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0321506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935835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809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890116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05116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20741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03</Words>
  <Characters>2873</Characters>
  <Application>Microsoft Office Word</Application>
  <DocSecurity>0</DocSecurity>
  <Lines>23</Lines>
  <Paragraphs>6</Paragraphs>
  <ScaleCrop>false</ScaleCrop>
  <Company/>
  <LinksUpToDate>false</LinksUpToDate>
  <CharactersWithSpaces>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ik Chopade</dc:creator>
  <cp:keywords/>
  <dc:description/>
  <cp:lastModifiedBy>Pratik Chopade</cp:lastModifiedBy>
  <cp:revision>3</cp:revision>
  <dcterms:created xsi:type="dcterms:W3CDTF">2024-03-06T01:47:00Z</dcterms:created>
  <dcterms:modified xsi:type="dcterms:W3CDTF">2024-03-06T01:52:00Z</dcterms:modified>
</cp:coreProperties>
</file>